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361F7B75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Monday, </w:t>
      </w:r>
      <w:r w:rsidR="00437588">
        <w:rPr>
          <w:rFonts w:ascii="Gotham Black" w:hAnsi="Gotham Black"/>
        </w:rPr>
        <w:t>May 2</w:t>
      </w:r>
      <w:r w:rsidR="00461938">
        <w:rPr>
          <w:rFonts w:ascii="Gotham Black" w:hAnsi="Gotham Black"/>
        </w:rPr>
        <w:t>, 2022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296"/>
        <w:gridCol w:w="1483"/>
        <w:gridCol w:w="1265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76BCA95E" w:rsidR="00E03911" w:rsidRPr="007E4372" w:rsidRDefault="00596106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Buchanan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0F2EECA3" w:rsidR="00923AFD" w:rsidRP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768A9FF4" w14:textId="7ED6ADBD" w:rsidR="00437588" w:rsidRDefault="00437588" w:rsidP="0043758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96106">
              <w:rPr>
                <w:rFonts w:ascii="Gotham" w:hAnsi="Gotham"/>
                <w:bCs/>
                <w:sz w:val="20"/>
              </w:rPr>
              <w:t xml:space="preserve">Program Review Maintenance &amp; Operations </w:t>
            </w:r>
          </w:p>
          <w:p w14:paraId="0CD4257F" w14:textId="4F9D6EC4" w:rsidR="00596106" w:rsidRPr="00596106" w:rsidRDefault="00596106" w:rsidP="0043758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Revised Program Review Rubric for Strategic Planning </w:t>
            </w:r>
          </w:p>
          <w:p w14:paraId="7FA8B4DE" w14:textId="77777777" w:rsidR="00CA6BD9" w:rsidRPr="00CA6BD9" w:rsidRDefault="00CA6BD9" w:rsidP="00CA6B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178F603" w14:textId="77777777" w:rsidR="008A1642" w:rsidRDefault="008A1642" w:rsidP="008A1642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4CE3A575" w14:textId="2E7944CC" w:rsidR="00596106" w:rsidRPr="00596106" w:rsidRDefault="008A1642" w:rsidP="005961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>/</w:t>
            </w:r>
            <w:bookmarkStart w:id="0" w:name="_GoBack"/>
            <w:bookmarkEnd w:id="0"/>
            <w:r w:rsidR="00D51A3A">
              <w:rPr>
                <w:rFonts w:ascii="Gotham" w:hAnsi="Gotham"/>
                <w:b/>
                <w:bCs/>
                <w:sz w:val="20"/>
              </w:rPr>
              <w:t xml:space="preserve">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3BB63CCF" w14:textId="2E3E408C" w:rsidR="00596106" w:rsidRDefault="00596106" w:rsidP="00923AFD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New faculty Co-Chair</w:t>
            </w:r>
          </w:p>
          <w:p w14:paraId="1E18683E" w14:textId="15286907" w:rsidR="00923AFD" w:rsidRDefault="00596106" w:rsidP="00923AFD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96106">
              <w:rPr>
                <w:rFonts w:ascii="Gotham" w:hAnsi="Gotham"/>
                <w:bCs/>
                <w:sz w:val="20"/>
              </w:rPr>
              <w:t xml:space="preserve">ACCJC Midterm Report </w:t>
            </w:r>
          </w:p>
          <w:p w14:paraId="4A51E28C" w14:textId="139DE71E" w:rsidR="008E2CBD" w:rsidRPr="00596106" w:rsidRDefault="008E2CBD" w:rsidP="00923AFD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roposed Budget</w:t>
            </w:r>
          </w:p>
          <w:p w14:paraId="0961017A" w14:textId="2315318C" w:rsidR="00952E1A" w:rsidRPr="00952E1A" w:rsidRDefault="00952E1A" w:rsidP="00952E1A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52C1D65" w14:textId="18EDB312" w:rsidR="00D51A3A" w:rsidRDefault="00D51A3A" w:rsidP="00616108">
            <w:pPr>
              <w:pStyle w:val="ListParagraph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BEA9687" w14:textId="77777777" w:rsidR="008A1642" w:rsidRPr="008A1642" w:rsidRDefault="008A1642" w:rsidP="008A1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57E9CCB" w14:textId="65AF346F" w:rsidR="007663C3" w:rsidRDefault="00437588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Word</w:t>
            </w:r>
          </w:p>
          <w:p w14:paraId="0D7B815C" w14:textId="05007CFA" w:rsidR="00596106" w:rsidRDefault="00596106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7928FD3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D620D5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55086EB9" w14:textId="77777777" w:rsidR="00D51A3A" w:rsidRDefault="00D51A3A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BE2588C" w14:textId="77777777" w:rsidR="00596106" w:rsidRDefault="00596106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2E924132" w14:textId="77777777" w:rsidR="00596106" w:rsidRDefault="00596106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1556087D" w14:textId="0CBE2B6B" w:rsidR="0040106E" w:rsidRPr="00933E47" w:rsidRDefault="008E2CBD" w:rsidP="00E540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ouch</w:t>
            </w: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C8010FF" w:rsidR="00844B37" w:rsidRPr="00933E4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49A34B0B" w:rsidR="00D52745" w:rsidRDefault="00616108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’s</w:t>
            </w:r>
          </w:p>
          <w:p w14:paraId="6C4826B2" w14:textId="52235CA2" w:rsidR="00FC07B7" w:rsidRDefault="00FC07B7" w:rsidP="00AA3B1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A3B8F5D" w14:textId="77777777" w:rsidR="00BB5262" w:rsidRDefault="00BB5262" w:rsidP="00BB5262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2D781F08" w:rsidR="006C381A" w:rsidRPr="00461938" w:rsidRDefault="006C381A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17C64A" w14:textId="24543BF2" w:rsidR="003C5511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1D85FCC8" w14:textId="30C62DBF" w:rsidR="00D52745" w:rsidRDefault="00D5274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547BD452" w:rsidR="00B41135" w:rsidRPr="00933E47" w:rsidRDefault="00B4113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FBFF192" w14:textId="01161A70" w:rsidR="00844B37" w:rsidRDefault="007663C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15 Mins</w:t>
            </w:r>
          </w:p>
          <w:p w14:paraId="196BF9FE" w14:textId="0A13FAA8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4EFCF9F" w14:textId="12713AAD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9BF12E" w14:textId="6A32343F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8E2CBD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54FB2562" w:rsidR="00FA3BA0" w:rsidRPr="00FA3BA0" w:rsidRDefault="00596106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uchanan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BF84D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"/>
  </w:num>
  <w:num w:numId="4">
    <w:abstractNumId w:val="9"/>
  </w:num>
  <w:num w:numId="5">
    <w:abstractNumId w:val="11"/>
  </w:num>
  <w:num w:numId="6">
    <w:abstractNumId w:val="2"/>
  </w:num>
  <w:num w:numId="7">
    <w:abstractNumId w:val="12"/>
  </w:num>
  <w:num w:numId="8">
    <w:abstractNumId w:val="5"/>
  </w:num>
  <w:num w:numId="9">
    <w:abstractNumId w:val="7"/>
  </w:num>
  <w:num w:numId="10">
    <w:abstractNumId w:val="0"/>
  </w:num>
  <w:num w:numId="11">
    <w:abstractNumId w:val="4"/>
  </w:num>
  <w:num w:numId="12">
    <w:abstractNumId w:val="14"/>
  </w:num>
  <w:num w:numId="13">
    <w:abstractNumId w:val="16"/>
  </w:num>
  <w:num w:numId="14">
    <w:abstractNumId w:val="10"/>
  </w:num>
  <w:num w:numId="15">
    <w:abstractNumId w:val="8"/>
  </w:num>
  <w:num w:numId="16">
    <w:abstractNumId w:val="13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B6888"/>
    <w:rsid w:val="000C21F5"/>
    <w:rsid w:val="00124E93"/>
    <w:rsid w:val="001952BA"/>
    <w:rsid w:val="001B4F15"/>
    <w:rsid w:val="001B5978"/>
    <w:rsid w:val="0022598C"/>
    <w:rsid w:val="00265AB4"/>
    <w:rsid w:val="00284001"/>
    <w:rsid w:val="0029264A"/>
    <w:rsid w:val="002A2D5C"/>
    <w:rsid w:val="002C1710"/>
    <w:rsid w:val="002E17C9"/>
    <w:rsid w:val="002F4033"/>
    <w:rsid w:val="00355F33"/>
    <w:rsid w:val="00393D5D"/>
    <w:rsid w:val="003B1B15"/>
    <w:rsid w:val="003C10B4"/>
    <w:rsid w:val="003C5511"/>
    <w:rsid w:val="003D03C0"/>
    <w:rsid w:val="003E55E1"/>
    <w:rsid w:val="003F332D"/>
    <w:rsid w:val="0040106E"/>
    <w:rsid w:val="00437588"/>
    <w:rsid w:val="00461938"/>
    <w:rsid w:val="00461F40"/>
    <w:rsid w:val="00475F0D"/>
    <w:rsid w:val="00490FDD"/>
    <w:rsid w:val="004A6A03"/>
    <w:rsid w:val="004B6F9A"/>
    <w:rsid w:val="004F548A"/>
    <w:rsid w:val="00505666"/>
    <w:rsid w:val="00596106"/>
    <w:rsid w:val="005A5390"/>
    <w:rsid w:val="005C6C44"/>
    <w:rsid w:val="005F3B61"/>
    <w:rsid w:val="00602F0C"/>
    <w:rsid w:val="00604361"/>
    <w:rsid w:val="00616108"/>
    <w:rsid w:val="00635290"/>
    <w:rsid w:val="006357BC"/>
    <w:rsid w:val="00640A13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D32D9"/>
    <w:rsid w:val="007E4372"/>
    <w:rsid w:val="007F33CD"/>
    <w:rsid w:val="00844B37"/>
    <w:rsid w:val="00867975"/>
    <w:rsid w:val="00882DB6"/>
    <w:rsid w:val="008A1642"/>
    <w:rsid w:val="008A31E0"/>
    <w:rsid w:val="008B6642"/>
    <w:rsid w:val="008B7897"/>
    <w:rsid w:val="008B7DAF"/>
    <w:rsid w:val="008E2CBD"/>
    <w:rsid w:val="008E3621"/>
    <w:rsid w:val="00923AFD"/>
    <w:rsid w:val="00933E47"/>
    <w:rsid w:val="00952E1A"/>
    <w:rsid w:val="00967D0D"/>
    <w:rsid w:val="009A55E1"/>
    <w:rsid w:val="00A31DF2"/>
    <w:rsid w:val="00A93162"/>
    <w:rsid w:val="00AA3B1F"/>
    <w:rsid w:val="00B14764"/>
    <w:rsid w:val="00B17242"/>
    <w:rsid w:val="00B41135"/>
    <w:rsid w:val="00B95E73"/>
    <w:rsid w:val="00BA1758"/>
    <w:rsid w:val="00BB5262"/>
    <w:rsid w:val="00BE69C7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820F1"/>
    <w:rsid w:val="00DA78EA"/>
    <w:rsid w:val="00DB02E4"/>
    <w:rsid w:val="00DB0413"/>
    <w:rsid w:val="00E03911"/>
    <w:rsid w:val="00E1699C"/>
    <w:rsid w:val="00E518F7"/>
    <w:rsid w:val="00E5400B"/>
    <w:rsid w:val="00E65C9B"/>
    <w:rsid w:val="00E92805"/>
    <w:rsid w:val="00E933E5"/>
    <w:rsid w:val="00E95824"/>
    <w:rsid w:val="00EC156A"/>
    <w:rsid w:val="00EC78D4"/>
    <w:rsid w:val="00ED2B87"/>
    <w:rsid w:val="00EE1944"/>
    <w:rsid w:val="00F1568A"/>
    <w:rsid w:val="00F16861"/>
    <w:rsid w:val="00F53331"/>
    <w:rsid w:val="00F61520"/>
    <w:rsid w:val="00F7583E"/>
    <w:rsid w:val="00F815D3"/>
    <w:rsid w:val="00FA3BA0"/>
    <w:rsid w:val="00FC07B7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49FBE-55EC-49AF-8DE7-F1F14755E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Thad Russell</cp:lastModifiedBy>
  <cp:revision>2</cp:revision>
  <cp:lastPrinted>2021-09-15T23:20:00Z</cp:lastPrinted>
  <dcterms:created xsi:type="dcterms:W3CDTF">2022-05-02T22:15:00Z</dcterms:created>
  <dcterms:modified xsi:type="dcterms:W3CDTF">2022-05-02T22:15:00Z</dcterms:modified>
</cp:coreProperties>
</file>